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7658c9a9f39c49bde2fb37c72d90641dee1a25"/>
      <w:r>
        <w:t xml:space="preserve">Unit 8 Lesson 4: Square Roots on the Number line</w:t>
      </w:r>
      <w:bookmarkEnd w:id="20"/>
    </w:p>
    <w:p>
      <w:pPr>
        <w:pStyle w:val="Heading3"/>
      </w:pPr>
      <w:bookmarkStart w:id="21" w:name="notice-and-wonder-diagonals-warm-up"/>
      <w:r>
        <w:t xml:space="preserve">1 Notice and Wonder: Diagon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1" name="Picture"/>
            <a:graphic>
              <a:graphicData uri="http://schemas.openxmlformats.org/drawingml/2006/picture">
                <pic:pic>
                  <pic:nvPicPr>
                    <pic:cNvPr descr="/app/tmp/embedder-1605991308.4984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quaring-lines"/>
      <w:r>
        <w:t xml:space="preserve">2 Squaring Lin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1" name="Picture"/>
            <a:graphic>
              <a:graphicData uri="http://schemas.openxmlformats.org/drawingml/2006/picture">
                <pic:pic>
                  <pic:nvPicPr>
                    <pic:cNvPr descr="/app/tmp/embedder-1605991308.7631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p>
      <w:pPr>
        <w:pStyle w:val="Heading3"/>
      </w:pPr>
      <w:bookmarkStart w:id="27" w:name="square-root-of-3"/>
      <w:r>
        <w:t xml:space="preserve">3 Square Root of 3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1" name="Picture"/>
            <a:graphic>
              <a:graphicData uri="http://schemas.openxmlformats.org/drawingml/2006/picture">
                <pic:pic>
                  <pic:nvPicPr>
                    <pic:cNvPr descr="/app/tmp/embedder-1605991308.8148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p>
      <w:pPr>
        <w:pStyle w:val="Heading3"/>
      </w:pPr>
      <w:bookmarkStart w:id="30" w:name="solutions-on-a-number-line"/>
      <w:r>
        <w:t xml:space="preserve">4 Solutions on a Number Line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991308.8362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49Z</dcterms:created>
  <dcterms:modified xsi:type="dcterms:W3CDTF">2020-11-21T2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J4r9/iTJCl6LBpIzLL4CfMgWz4LMl6RRkOF2JBs14ekEUKnkUtYDw38lJUu3hRpH7SNgDeOyWGlVNlgi3NGw==</vt:lpwstr>
  </property>
</Properties>
</file>